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ฯ</w:t>
      </w:r>
      <w:r>
        <w:t xml:space="preserve"> </w:t>
      </w:r>
      <w:r>
        <w:t xml:space="preserve">01/09/2565</w:t>
      </w:r>
    </w:p>
    <w:p>
      <w:pPr>
        <w:pStyle w:val="Date"/>
      </w:pPr>
      <w:r>
        <w:t xml:space="preserve">วันพฤหัสบดีที่</w:t>
      </w:r>
      <w:r>
        <w:t xml:space="preserve"> </w:t>
      </w:r>
      <w:r>
        <w:t xml:space="preserve">1</w:t>
      </w:r>
      <w:r>
        <w:t xml:space="preserve"> </w:t>
      </w:r>
      <w:r>
        <w:t xml:space="preserve">กันย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หน้าจอเด็กเห็นไหม คราวนี้ดูบทที่ 4 นะครับ การจัดการหน่วยความจำ บทที่แล้วนะครับ เราพูดถึง CPU นะครับ การจัดการ CPU บทนี้เราจะพูดถึงการจัดการหน่วยความจำนะครับ หน่วยความจำก็เป็นอุปกรณ์ตัวหนึ่ง ที่มีส่วนสำคัญในคอมพิวเตอร์ของเรานะครับ เราจะดูว่าเครื่องคอมพิวเตอร์เครื่องไหนมีขีดความสามารถมากกว่ากันเราก็อาจจะดูได้จากหน่วยความจำ แต่ทั้งนี้ทั้งนั้นนะครับ ไม่ได้ตอบได้เสมอว่าเครื่องที่มีหน่วยความจำมากทำงานได้ดีกว่า นะครับ ในการจัดการหน่วยความจำนั้น ก็เป็นขีดความสามารถอีกอันหนึ่งของเรานะครับ ถ้าระบบปฏิบัติการของเราจัดการหน่วยความจำไม่ดีนะครับ ประสิทธิภาพ ในการใช้งานก็จะด้อยลงนะครับ คราวนี้เรามาดุูว่ามันจัดการอย่างไรนะครับ การจัดการหน่วยความจำมีอยู่ 3 แบบมีอยู่ 3 เฟตซ์ วาง แทนที่นะครับ คือ 3 ลักษณะนะครับ ซึ่งเราค่อยดูว่าทำอย่างไรนะครับ คราวนี้มาดูการจัดสรรหน่วยความจำโปรแกรม ในคอมพิวเตอร์ของเรานั้น จำเป็นจะต้องใช้หน่วยความจำนะครับ จะมากจะน้อยก็แล้วแต่โปรแกรมนะครับ โปรแกรมเกมส์อาจจะใช้เยอะ โปรแกรมพิมพ์งานอาจจะใช้น้อยอย่างนี้นะครับ คราวนี้เรามาดูว่าถ้าเกิดในการจัดสรรหน่วยความจำนพแบ่งออกเป็น 2 ประเภท ก็คือแบบต่อเนื่อง แล้วก็แบบไม่ต่อเนื่องนะครับ การจัดสรรหน่วยความจำแบบต่อเนื่องก็คือหมายความว่าหน่วย จะต้องว่างต่อกันนะครับ พื้นที่ว่างต้องต่อเนื่องกันนะครับ ขาดช่วงอะไรไม่ได้ แล้วก็ต้องมีขนาดใหญ่พอนะครับ ถึงจะสามารถเข้าไปทำงานได้นะครับ ส่วนไม่ต่องเนื่องนะครับ ก็คือเข้าไปครอบครองหน่วยความจำแล้ว หน่วยความจำอาจจะอยู่คนละที่ คนละแบบ อยู่คนละที่ แต่ ก็ต้องมีเนื้อที่เพียงพอนะครับ ที่โปรแกรมจะใช้งานนะครับ คราวนี้มาดูในระบบโปรแกรมเดียวโปรแกรมเดียว นะครับ ก็คือคอมพิวเตอร์มีผู้ใช้งานแค่โปรแกรมเดียว การจัดสรรหน่วยความจำจะไม่ยุ่งยากนะครับ ซึ่งเราสามารถแบ่งพื้นที่หน่วยความจำได้ออกเป็น 2 ส่วนนะครับ ก็คือส่วนแรก เป็นส่วนของระบบปฏิบัติการนะครับ และเป็นส่วนที่จำเป็นจะต้องมี พื้นที่ว่างยาวติดต่อกัน เป็นผืนใหญ่ผืนเดียวเลยนะครับ นี่ OS นะครับต้องมีพื้นที่หน่วยความจำ นะครับ และต้องมีพื้นที่ยาวต่อเนื่องกันนะครับ 2. ส่วนของผู้ใช้นะครับ ก็คือเหลือจาก OS ก็คือส่วนของผู้ใช้ นะครับ ในระบบโปรแกรมเดี่ยวนะครับ เมื่อหน่วยความจำถูกแบ่งออกเป็น 2 ส่วนนะครับ 2 ส่วน ตัวระบบปฏิบัติการเองก็จะต้องป้องกันไม่ให้ตัวมันเองนี่รุกล้ำ นะครับ วิธีการป้องกัน คือ การใช้ Register ขอบเขตนะครับ Register ขอบเขตคืออะไร ก็คือส่วนที่ป้องกันระหว่าง ระหว่างอะไรครับ OS กับส่วนของผู้ใช้ ไม่ให้มายุ่งเกี่ยวกันนะครับ ดังนั้น การเขียนโปรแกรม ไวรัสคอมพิวเตอร์ เจาะรีจิสเตอร์ขอบเขตเข้าไปนะครับ นี่นะครับ ถ้ามีการรุกล้ำ รีจิสเตอร์ขอบเขตก็จะแจ้งเตือน นะครับ คราวนี้มาดูระบบหลายโปรแกรมนะครับ ระบบหลายโปรแกรม การทำงานของระบบหลายโปรแกรมนั้น ส่วนมากจะเกิดขึ้นก็คือไป Input Output ก็คือการไป ไม่ได้ครอบครอง CPU ไม่ได้ครอบครองหน่วยความจำนะครับ เราเรียกระบบนี้ว่า ระบบ Multi programming ระบบ Programing นี้นะครับ มีโปรแกรมมากว่า 1 โปรแกรมทำงาน ในเวลาเดียวกัน 2 3 4 5 6 การทำงานของระบบหลายโปรแกรมนั้น เขาจะแบ่ง Padition ของหน่วยความจำ แบ่ง partition ของหน่วยความจำออกเป็นส่วน ๆซึ่งการแบ่งหน่วยความจำนะครับ ระบบโปรแกรมแบบแย่งหน่วยความจำนะครับก็ยังสามารถ แบ่งได้เป็น 2 ประเภทนะครับ ก็คือระบบหลายโปรแกรม แบบแบ่งหน่วยความจำ แบบคงที่แล้วก็ไม่คงที่นะครับ ในระบบหลายโปรแกรมแบบ สลับหน่วยความจำนะครับ แบบหน่วยความจำนะครับ แล้วก็สลับหน่วยความจำ คราวนี้มาดูประเภทที่ 1 นะครับ การแบ่งหน่วยความจำ ขนาดคงที่นะครับ เห็นไหมครับ โปรแกรมส่วนที่ 1 ส่วนที่ 2 ส่วนที่ 3 มีขนาดที่เท่ากันนะครับที่เท่ากัน และการแบ่งหน่วยความจำคงที่ก็ยังสามารถแบ่งออกได้เป็น 2 ที่นะครับ ได้แก่การแปลงและโหลดด้วยค่าสมบูรณ์ นะครับ ดูรูปนี้ประกอบนะครับ โปรแกรมส่วนที่ 1 เห็นไหมครับส่วนที่ 1 ส่วนที่ 1 เข้า เข้าส่วนที่ 2 ส่วนที่ 3 เข้าส่วนที่ 3 นะครับ ส่วนที่ 1 ที่ 2 ที่ 3 จะเห็นว่ามีขนาดที่เท่ากันนะครับ ที่เท่ากัน พอมันเท่ากันปุ๊บโปรแกรมส่วนทีเช่น เรากำหนดส่วนที่ 1 ส่วนที่ 2 ส่วนที่ 3 มีขนาดเท่ากับ 10 เท่ากับ 10 นะครับ โปรแกรมส่วนที่ 1 ถ้าแปลงเสร็จแล้ว โหลดเข้าไปมีค่าไม่เกิน 10 จะ เข้าไปในส่วนที่ 1 นะครับ แต่ถ้าโปรแกรมส่วนที่ 2 จะต้องมีค่าตั้งแต่ 11 จนถึง 20 มันถึงจะเข้าส่วนที่ 2 นะครับ แต่ถ้าบังเอิญว่าโปรแกรมส่วนที่ 1 โปรแกรม A โปรแกรม B โปรแกรม C และโหลดด้วยค่าสัมบูรณ์เสร็จแล้ว จะเข้าที่คิวที่ 1 อย่างเดียวนะครับ นี่คือข้อเสียของมันนะครับ เห็นไหมครับ มันจะส่างเลย ส่วนที่ 2, 3, 4 ส่วนที่ 5, 6, 7 นะครับ ดังนั้น ก็เลยมีการแก้ปัญหานะครับ โดยเป็นการแปลงและโหลดด้วยค่าสัมพันธ์ เพื่อแก้ปัญหาเมื่อกี้นะครับ ก็คือมีคิวเดียวเลย มีคิวเดียวเลย คิวเดียวเสร็จแล้วก็คือส่วนที่ 1 2 3 4 หมายความว่า โปรแกรมจะโหลดมาตรงนี้ที่คิว โดยมีคิวแค่คิวเดียวนะครับ แปรงเสร็จปุ๊บ 10 เข้าสู่ที่ 1 แปลงเสร็จปุ๊บ ได้ค่าเท่ากับ 10 เอาบวกเข้าไปอีกเป็น 12 เข้าส่วนที่ 12 แปลงและโหลดเสร็จ เข้าไม่ได้ บวก 6 บวก 7 บวก 10 เข้าไป เพื่อให้เข้าในส่วนที่ 2 ที่ 3 ที่ 4 ที่ 5 ไปเรื่อย ๆ นะครับ ดังนั้น การป้องกันนะครับถ้าเป็นในแบบโปรแกรมเดี่ยว ใช้รีจิสเตอร์ แต่ถ้าในระบบหลายโปรแกรม ประเภทแบ่งหน่วยความจำนะครับ ก็คือใช้ Register ขอบเขตบนและขอบเขตล่าง ในการป้องกันไม่ให้โปรแกรม เข้ามานะครับ เห็นไหมครับ ขอบเขตล่าง ขอบเขตบน ขอบเขตล่าง ขอบเขตบนนะครับ ส่วนตัวของระบบปฏิบัติการใช้ตัวของ รีจิสเตอร์ ขอบเขตในการป้องกัน นะครับ คราวนี้ การแบ่งหน่วยความจำ ไม่ว่าจะใช้วิธีการใดก็แล้วแต่นะครับ ย่อมเกิดพื้นที่ที่ไม่เกิดใช้งาน เราเรียกว่า</w:t>
      </w:r>
      <w:r>
        <w:t xml:space="preserve"> </w:t>
      </w:r>
      <w:r>
        <w:t xml:space="preserve">“</w:t>
      </w:r>
      <w:r>
        <w:t xml:space="preserve">การแตกกระจาย</w:t>
      </w:r>
      <w:r>
        <w:t xml:space="preserve">”</w:t>
      </w:r>
      <w:r>
        <w:t xml:space="preserve"> </w:t>
      </w:r>
      <w:r>
        <w:t xml:space="preserve">นะครับ การแตกกระจาย ก็คือส่วนของหน่วยความจำที่ไม่ถูกใช้งาน ในระบบแบ่งหน่วยความจำนะครับ แบ่งหน่วยความจำ ซึ่งเราเรียกการแตกกระจาย ได้ออกเป็น 2 กรณีนะครับ ก็คือการแตกกระจายภายนอก แล้วก็การแตกกระจายภายในนะครับ การแตกกระจายภายนอกเป็นอย่างไร ดูนะครับ ส่วนที่ 1 การแตกกระจายภายนอก หมายถึง ส่วนของหน่วยความจำที่ไม่ถูกใช้งานในระบบแบ่งหน่วยความจำขนาดคงที่ไม่ถูกใช้งานเลยนะครับส่วนทีนะครับ ไม่ถูกใช้งาน ส่วนการแตกกระจาย ภายใน ดูนะครับ ภายใน หมายถึงส่วนของหน่วยความจำที่ถูกใช้งานนะครับ ที่ถูกใช้งาน แต่ใช้งานไม่หมดนะครับ ใช่ไม่หมดนะครับ ในการแบ่งหน่วยความจำขนาดคงที่ ต่างกันนะครับ การแตกกระจายภายนอกก็คือส่วนที่ว่าง ไม่ถูกใช้งานเลย ส่วนการแตกกระจายภายใน คือ หน่วยความจำว่าง โดนใช้แล้ว ใช้ไม่หมดนะครับ คราวนี้มาดูการแบ่ง หน่วยความจำขนาดไม่คงที่นะครับ เมื่อกี้นี้เป็นขนาดคงที่นะครับ ผู้ออกแบบระบบปฏิบัติการได้ตระหนักถึงข้อเสียของการแบ่งหน่วยความจำขนาดคงที่ มีข้อจำกัด ก็เลยคิดค้นวิธีการที่เรียกว่า</w:t>
      </w:r>
      <w:r>
        <w:t xml:space="preserve"> </w:t>
      </w:r>
      <w:r>
        <w:t xml:space="preserve">“</w:t>
      </w:r>
      <w:r>
        <w:t xml:space="preserve">การแบ่งหน่วยความจำไม่คงที่ขึ้น ดังตัวอย่างนะครับ เห็นไหมครับ ผู้ใช้ A ต้องการ ก็เข้าไปเลย 10k ผู้ใช้ B ต้องการ 5k ก็เข้าไป 5K ผู้ใช้ C ต้องการ 15 K นะครับ ผู้ใช้ D ต้องการ 30 ก็เข้าไป ขนาดไม่คงที่ครับ ขนาดขอให้มีพื้นที่ว่างเพียงพอ ก็สามารถจัดการหน่วยความจำได้เลยนะครับ ระบบหลายโปรแกรมแบบแบ่งหน่วยความจำ แบบไม่คงที่นะครับ สามารถ Run ได้หลายโปรแกรมนะครับ ดูนะครับ ถึงแม้ว่าการแบ่งหน่วยความจำขนาดไม่คงที่นะครับ ก็ยังมีส่วนที่ไม่ถูกใช้งานเหมือนกันนะครับเหมือนเดิมถ้าเป็น ขนาดคงที่เรียกว่า</w:t>
      </w:r>
      <w:r>
        <w:t xml:space="preserve">”</w:t>
      </w:r>
      <w:r>
        <w:t xml:space="preserve">การแตกกระจาย" ส่วนถ้าเกิดขึ้นในกรณีที่พื้นที่ที่ไม่ถูกใช้งานในการแบ่งหน่วยความจำขนาดไม่คงที่เราเรียกว่าช่องโหว่ หรือ hole hole เกิดขึ้นได้อย่างไรครับ โปรแกรม A โปรแกรม B โปรแกรม C โปรแกรม A โปรแกรม B โปรแกรม ข้างล่างสุด ช่องว่าง ช่องโหว่นะครับ สักระยะหนึ่งโปรแกรม B จบ คืนหน่วยความจำให้ระบบ เห็นไหมครับช่องโหว่เกิดขึ้นแล้ว สักพักหนึ่งโปรแกรม D จบ คืนหน่วยความจำให้ระบบ เกิดโฮลขึ้นแล้วนะครับ เมื่อเกิด hole ขึ้น ก็มีวิธีการเอาโปรแกรมใหม่ลงไปวางแทนนะครับ ซึ่งมีอยู่ 3 วิธีการนะครับ 1. เลือก และมีขนาดใหญ่พอที่จะวางโปรแกรมใหม่ลงไปนะครับ วิธีการที่ 2 เลือก Hole ที่เหมาะสม เมื่อเลือก ที่สุดก็คือเหลือหน่วยความจำ เหลือ Hole น้อยที่สุดนะครับ 3. เลือกก Hole ที่ใหญ่ที่สุด มาดูนะครับแต่ละวิธี ดูรูปนะครับ วิธีการที่ 1 เจอก่อน พบก่อน แต่ต้องมีเงื่อนไขว่าจะต้องมีพื้นที่ของ hole ใหญ่เพียงพอนะครับ 13 เข้า 16 ได้ไหมครับ ได้ มาก่อนเลย พบก่อนเลย เจอก่อน เข้าไปวางก่อนเลยนะครับ 2. เหมาะสมที่สุดเมื่อเข้าไปวาง เสร็จแล้ว Hole ใหม่ที่เกิดขึ้น มีขนาดเหลือน้อยที่สุด ถ้าเข้า 16 เหลือ 3 ถ้าเข้า 14 เหลือ 1 ถ้าเข้า 5 เข้าไม่ได้ ถ้าเข้า เหลือ 17 เห็นไหมครับ ที่เหมาะสมที่สุด ก็คือเลือกโฮลที่เมื่อเข้าไปแล้ว ทำให้เกิด Hole ใหม่น้อยที่สุดนะครับ ส่วนแบบที่ 3. วิธีการที่ 3 ก็คือ เลือก Hole ที่ใหญ่ที่สุด เห็นไหมครับ 30 ใหญ่กว่าเพื่อนนะครับ คราวนี้ในกรณีที่ มี Hole เกิดขึ้น พื้นที่ติดกันนะครับ ติดกัน ถ้า OS มีความสามารถนะครับ มันจะต้องมีความสามารถ ในการจัดรวม Hole เข้าไปด้วยกันได้เลยนะครับ นึกออกไหมครับ เมื่อมี Hole อยู่ติดกัน ว่างติดกัน กับรวมกัน อีกวิธีการหนึ่ง การอัดหน่วยความจำนะครับ การอัดหน่วยความจำ ก็คือถ้าเกิดมีโฮลว่างเกิดขึ้น ติดกันก็ได้ไม่ติดก็ได้ วิธีการอัดหน่อยความจำ ก็คือระบบจะหยุดการทำงาน แล้วก็เช็กดูระบบ แล้วก็การไปเอาหน่วยความจำที่ว่าง ๆ ไปจัดรวมกัน เพื่อให้ได้หน่วยความจำที่ใหญ่ขึ้นนะครับ เราเรียกว่า</w:t>
      </w:r>
      <w:r>
        <w:t xml:space="preserve"> </w:t>
      </w:r>
      <w:r>
        <w:t xml:space="preserve">“</w:t>
      </w:r>
      <w:r>
        <w:t xml:space="preserve">การรวบรวมขยะ</w:t>
      </w:r>
      <w:r>
        <w:t xml:space="preserve">”</w:t>
      </w:r>
      <w:r>
        <w:t xml:space="preserve"> </w:t>
      </w:r>
      <w:r>
        <w:t xml:space="preserve">นะครับ เหมือนโปรแกรม Defrag นะครับ เดี๋ยวพอเราแยกไปเรียนปฏิบัตินะครับ เราจะเห็นว่าโปรแกรมรีแฟลช ทำงานอย่างไรนะครับ มาทีหลังทำไมไม่เอาแบบฝึกหัด เข้ามาเมื่อกี้ มาเอาแบบฝึกหัด แล้วทำอะไรอยู่ นี่ดูวิธีการรวบรวมอัดหน่วยนะครับ เห็นไหมครับนี่ ใช้งาน 1 2 3 Hole Hole Hole นะครับ พออัดหน่วยความจำ เกิดช่องว่างขึ้น ใหญ่ขึ้นนะครับ นี่คือวิธีการอัดหน่วยความจำนะครับ คราวนี้มาดูระบบ เป็นแบบแบ่งหน่วยความจำนะครับ แบ่งหน่วยความจำ ขนาดคงที่กับไม่คงที่นะครับ คราวนี้มาดูโปรแกรมแบบสลับหน่วยความจำ ก็คือ… หลักการ ก็คือเมื่อโปรแกรมถูกใช้งาน เราเรียกว่า</w:t>
      </w:r>
      <w:r>
        <w:t xml:space="preserve"> </w:t>
      </w:r>
      <w:r>
        <w:t xml:space="preserve">“</w:t>
      </w:r>
      <w:r>
        <w:t xml:space="preserve">สลับเข้า</w:t>
      </w:r>
      <w:r>
        <w:t xml:space="preserve">”</w:t>
      </w:r>
      <w:r>
        <w:t xml:space="preserve"> </w:t>
      </w:r>
      <w:r>
        <w:t xml:space="preserve">นะครับ มา ๆ เข้ามา เข้ามา ดู… มาดูระบบหลายโปรแกรมแบบสลับหน่วยความจำนะครับ ก็คือสลับเข้า สลับออกนะครับ ถ้าเกิดในกรณีที่หน่วยความจำ โปรแกรมเข้าไปทำงานในหน่วยความจำเรียกว่า พอมันออกจากหน่วยความจำปุ๊บ เรียกว่า</w:t>
      </w:r>
      <w:r>
        <w:t xml:space="preserve"> </w:t>
      </w:r>
      <w:r>
        <w:t xml:space="preserve">“</w:t>
      </w:r>
      <w:r>
        <w:t xml:space="preserve">สลับออก</w:t>
      </w:r>
      <w:r>
        <w:t xml:space="preserve">”</w:t>
      </w:r>
      <w:r>
        <w:t xml:space="preserve"> </w:t>
      </w:r>
      <w:r>
        <w:t xml:space="preserve">นะครับ มันจะเกิดจากเหตุการณ์ 3 อย่างนี้นะครับ ถึงจะมีการสลับเข้าสลับออกของโปรแกรมนะครับ 1. โปรแกรมจบ จบนะครับ แล้วก็สลับออกนะครับ โปรแกรมต้องการใช้งาน Input Output ก็สลับออกนะครับ หมดเวลาควอนตัมตัวนี้ ควานตั้ม ก็ออกไปนะครับ สลับออก เมื่อมันออกมาแล้วก็มีโปรแกรมใหม่สลับเข้า มันก็ทำให้เกิดระบบหลายโปรแกรมเกิดขึ้นนะครับ การทำ Overaก็คือการทำให้โปรแกรมที่มีขนาดใหญ่นะครับ สามารถใช้งานในโปรแกรมที่มีขนาดเล็กกว่าได้นะครับ ไม่มีรูปนะครับ จากบทที่ 4 นะครับ จบแล้วนะครับ ในสัปดาห์หน้านะครับ ให้ไปรับแบบฝึกหัดคืนนะ ที่โต๊ะ โต๊ะอาจารย์นะ สัปดาห์หน้าเราจะสอบสอบในห้องนี่ ก็เอาไปอ่าน แบบฝึกหัดนะครับ คราวนี้มาดูบทที่ 5 นะครับ บทที่ 5 เราจะสอบถึงบทที่ 4 ถึงบทนี้ล่ะครับ ถึงการจัดการหน่วยความจำ บทที่ 4 การจัดการ CPU นะครับ การจัดการหน่วยความจำ การจัดการ Process หลักการเบื้องต้นนะครับ ไม่ขึ้นอีกแล้ว พัก 5 นาทีเด้อ พัก 5 นาทีการจัดการอุปกรณ์นะครับ การจัดการอุปกรณ์ คำว่า</w:t>
      </w:r>
      <w:r>
        <w:t xml:space="preserve"> </w:t>
      </w:r>
      <w:r>
        <w:t xml:space="preserve">“</w:t>
      </w:r>
      <w:r>
        <w:t xml:space="preserve">อุปกรณ์</w:t>
      </w:r>
      <w:r>
        <w:t xml:space="preserve">”</w:t>
      </w:r>
      <w:r>
        <w:t xml:space="preserve"> </w:t>
      </w:r>
      <w:r>
        <w:t xml:space="preserve">ในที่นี้นะครับ เราจะหมายถึงอุปกรณ์คอมพิวเตอร์ทั้งหมด กับหน่วยความจำนะครับ อุปกรณ์ เราสามารถแบ่งได้เป็น2 ประเภทนะครับ 2 ประเภท ก็คืออุปกรณ์ Input Out</w:t>
      </w:r>
    </w:p>
    <w:p>
      <w:pPr>
        <w:pStyle w:val="BodyText"/>
      </w:pPr>
      <w:r>
        <w:t xml:space="preserve">[uนะครับ อุปกรณ์ Input Output นะครับ ก็หมายถึงอุปกรณ์ที่ทำให้คอมพิวเตอร์รับรู้สิ่งต่าง ๆ จากโลกภายนอกได้นะครับ เครื่องอ่านบัตร เมาส์ คีย์บอร์ดนะครับ มีอะไรอีกไหม นอกจากเมาส์ คีย์บอร์ด สแกนเนอร์นะครับ ไมโครโฟนอย่างนี้ เอาเสียงเข้าไปนะครับ ปากกาแสงนะครับ ปากกาแสง อะไรอีก เครื่องอ่านบาร์โค้ดอย่างนี้ เป็นอุปกรณ์ Input นะครับ ส่วนอุปกรณ์ Output ที่ทำให้คอมพิวเตอร์ส่งผลออกมาสู่โลกภายนอก เช่นจอภาพ ลำโพง โปรเจกเตอร์ เครื่องเจาะบัตรนะครับ นี่คืออุปกรณ์ Output นะครับ อุปกรณ์ Input Output สามารถแบ่งได้ 2 ประเภท ก็คือ 1. อุปกรณ์ข้อมูลที่เป็นสายนะครับที่เป็นสาย ทำงานลำดับก่อน-หลัง นะครับ เช่น เมาส์ เช่น คีย์บอร์ด คีย์บอร์ดนะครับ คีย์บอร์ด นะครับ เราพิมพ์คีย์บอร์ด ก็พิมพ์ 1 2 3 4 5 เข้าไปตามลำดับอันนี้ข้อมูลเป็นสาย เครื่องพิมพ์นะครับ ก็จัดเป็นข้อมูลที่เป็นสายนะครับ อุปกรณ์ชนิดข้อมูลที่ไม่เป็นสายนะครับ เช่นจอภาพ นะครับ แสดงผลออกมาเป็นจุดนะครับ อุปกรณ์เก็บข้อมูล เราสามารถ แบ่งออกเป็น 2 ประเภทย่อยนะครับ 1. อุปกรณ์ข้อมูลที่เป็นลำดับนะครับ ลำดับ เช่น เทปคงไม่มีใครใช้เทปแล้วนะครับ รู็จักเทปไหม เคยเห็นไหม นะครับ ก็คือเรียงลำดับเช่น สมัยก่อนนะ ม้วนคลาสเสต เราต้องเรียงตามเพลง ที่ 1 อุปกรณ์ที่เข้าถึงข้อมูลโดยตรงนะครับ โดยตรง เช่น แผ่นดิสก์นะครับ พวกฮาร์ดิสก์อะไรพวกนี้เข้าโดยตรงนะครับ หน้าที่ของระบบปฏิบัติการของอุปกรณ์นะครับ อุปกรณ์ 1. ติดตามสถานะของอุปกรณ์ทุกชิ้นที่ นะครับ วิธีที่นิยมใช้ ก็คือมีตัว UCB นะครับ สำหรับอุปกรณ์แต่ละชิ้น อุปกรณ์แต่ละชิ้นจะมีตัว UCB อยู่เป็นการเชื่อมระหว่าง อาร์ดแวร์แล้วก็ OS นะครับ 2. นะครับ ใครเป็นผู้ใช้ และใช้นานเท่าไหร่ มีเทคนิคการจัดอยู่ 3 แบบนะครับ 1. ยกให้ เป็นการกำหนดให้อุปกรณ์ชิ้นใดใช้งานได้หรือใช้งานไม่ได้นะครับ 2. แบ่งปัน แชร์นะครับแชร์อุปกร์ ในการกำหนดให้อุปกรณ์ทำงานหลาย Procress นะครับ เช่น Printer นะครับ Printer Printer มีอยู่ตัวเดียวตั้งอยู่ที่หน้าห้อง เราจะอนุญาตให้กี่คนใช้ ก็คือแชร์ แชร์เอานะครับ การปลอมนะครับ เป็นการจำลองอุปกรณ์ชิ้นหนึ่งให้เป็นอุปกรณ์ เช่นบอก จำลองหน่วยความจำ เป็น Printer อย่างนี้นะครับ พอเราสั่งพิมพ์ออกไปปุมันจะมองว่า คอมพิวเตอร์จะมองว่าหน่วยความจำเป็น Printer เป็นการปลอมนะครับ หน้าที่อันที่ 3 คือ การจัดสรรอุปกรณ์ กับ Process ใด อุปกรณ์นี้ให้ใช้ได้หรือให้ใช้ไม่ได้ หน้าที่อันที่ 4 ก็คือเรียกคืน เมื่อให้ใช้แล้ว ก็ต้องเรียกคืนกลับมาได้ นี่ก็เป็นหน้าที่หลัก ๆ ของระบบปฏิบัติการในการจัดสรรอุปกรณ์นะครับ คราวนี้มาดูตัวขับอุปกรณ์ ตัวขับอุปกรณ์ หมายความว่า ตัวขับอุปกรณ์ทุกตัวทุกชนิดที่มาต่อพ่วงกับคอมพิวเตอร์เรานั้นต้องมีตัวขับอุปกรณ์ นะครับ ตัวขับอุปกรณ์ ดูรูปประกอบเลยนะครับ เห็นไหมครับ ฮาร์ดแวร์ ระบบปฏิบัติการตัวขับที่ 3 ตัวขับที่ N หมายความว่าอุปกรณ์ทุกตัว จะมีตัวตัวขับอุปกรณ์นั้นทำหน้าที่เชื่อมต่อกับอุปกรณ์แต่ละตัวของแต่ละชนิด อุปกรณ์เสมือนนะครับ อุปกรณ์เสมือน เสมือนว่า… เขาบอกเสมือนว่านะครับทำให้เป็นเหมือนอุปกรณ์เสมือนร ซึ่งเป็นอุปกรณ์ที่ทำความเร็ว ทำงานด้วยความเร็วสูงมาทำงานแทนด้วยความเร็วต่ำนะครับ การส่งไฟล์ข้อมูลภายในเครื่องมันช้านะครับ แต่ปัจจุบัน วิธีการเหล่านี้มักไม่ได้ผล ไม่ได้ใช้งานแล้วนะครับ เพราะว่าฮาร์ดแวร์เรามีความเร็วสูง มีราคาถูก ราคาต่ำลงนะครับ การรับส่งข้อมูลระหว่างอุปกรณ์กับ CPU นะครับ พวกเราอย่าไปตกใจนะครับ เวลาเรียนวิชานี้ก็ค่อนข้างเข้าใจยากนิดหนึ่ง ผมจะไม่ค่อยมุ่งเน้นเรื่องของทฤษฎีนะครับ ผมจะเน้นเรื่องของปฏิบัตินะครับ ปฏิบัติ เดี๋ยวสัปดาห์หน้าเราสอบเสร็จเราจะแยกเรียน แยกเรียนปฏิบัติ เราจะเรียนกลุ่มละ 8 คน เวลาเรียนกลุ่มละ 8 คนที่เหลือไม่ต้องมานั่งรอเรียนนะครับ เอา 8 คน 8 คน เดี๋ยว หมู่ 1 เราว่างวันไหนบ้าง หมู่ 1 หมู่ 1 ว่างวันไหนบ้างครับ บ่ายวันอังคาร บ่ายวันจันทร์ เช้าวันพุธ เช้าวันศุกร์ ก็ว่างเยอะใช่ไหมเดี๋ยวผมจะ นัดเรามาเรียนเอา เป็นกลุ่ม เป็นกลุ่ม นะครับ กลุ่มละ 8 คน 9 คน มานั่งคุยกัน มานั่งทำแล็บนะครับ ส่วนห้อง 2 ว่างวันไหนบ้าง วัน // จันทร์ อังคาร พุธ</w:t>
      </w:r>
    </w:p>
    <w:p>
      <w:pPr>
        <w:pStyle w:val="BodyText"/>
      </w:pPr>
      <w:r>
        <w:t xml:space="preserve">(อาจารย์พิเชนทร์) อ๋อ จันทร์ อังคาร พุธนะครับ การจัดการดิสนะครับ ให้พูดถึงนะครับตัวนี้ เราผ่านไปเลยนะครับ ปัจจุบันเราไม่ใช้กันแล้วนะครับ การจัดการเทปเช่นเดียวกันนะครับ สุดท้ายนะครับ การจัดการคีย์บอร์ดนะครับ คีย์บอร์ดของเรานะครับ จะส่งข้อมูลเป็นสายนะครับเราจะแบ่งคีย์บอร์ดเป็น 2 แบบนะครับ โหมดดิบกับโหมดสุกนะครับ โหมดดิบ ก็คือลักษณะการจัดการ ก็คือพิมพ์อะไรเข้าไปมันนับทุกคำนะครับ โหมดสุกก็คือพิมพ์อะไรเข้าไปปุ๊บ กด Enter เข้าไปปุ๊บ นับไปแค่ 1 ครั้ง นะครับ จบนะครับ สัปดาห์นะครับ อย่าลืมนะครับสัปดาห์หน้า เรานัดสอบนะครับ นัดสอบ ข้อสอบ ข้อสอบเป็นแบบข้อเขียนนะครับ สอบที่ห้องนี้ล่ะนะครับ ข้อสอบมีหลายชุด นะครับ ดังนั้นให้อ่าน ดังนั้นให้อ่านมาดี ๆ นะครับ อุบลอย่าลืมไปเอาแบบฝึกหัดคืนนะครับ ไปเอาแบบฝึกหัดคืน นะครับแล้วก็เอาไปอ่านสอบสัปดาพอสัปดาห์หน้าเสร็จเราจะหยุดรับปริญญา เราน่ะหยุด แต่อาจารย์ไม่ได้หยุดนะครับ วันที่ 8 9 10 11 ซ้อม พอ 12 นี้ 12 เขามอบพื้นที่ให้กับส่วนกลาง ในมหาวิทยาลัย 680 กว่าไรนี้ ทุกคนเข้ามาต้องมีบัตรนะครับ เราจะมาทำกิจกรรมอะไรไม่ได้นะครับวันที่ 12 12 จนถึงนู่นเลยครับ วันที่ 23 23 บ่ 17 18 19 20 21 22 19 20 21 22 23 24 25 26 วันที่ 12 กันยายน ถึงวันที่ 16 นะครับ ถ้าเราไม่มีธุระอะไร ไม่มีภาระกิจอะไรที่เกี่ยวข้อง ไม่ต้องเข้ามานะครับ กลับบ้านนะครับ เพราะว่าถ้าเกิดอะไรขึ้นกับพวกเราอาจารย์ช่วยไม่ได้นะครับ เพราะใน 12 วันนี่ ตั้งแต่วันที่ 12 ถึงวันที่ 20 กว่านี่ มันจะเป็นพื้นที่ของวังนะครับ ครับ มีอะไรสงสัยไหมครับ ไม่มีก็เดี๋ยวเจอกันอาทิตย์หน้านะครับ สอบ อาทิตย์หน้าสอบนะครับ ก็ขอบคุณพี่ล่ามด้วยนะครับ อาจจะไม่ไไม่เต็มรูปแบบบ้างนะครับ ก็เกรงใจพี่ล่ามนะครับ ในปีการศึกษาก็หน้าจะมีการปรับเปลี่ยนใน การใช้ระบบล่ามออนไลน์เรา อาจจะต้องใช้เข้มข้นมากกว่านี้ หรือใช้แบบเต็มที่มากกว่านี้นะครับ บังเอิญมีการศึกษานี้มีกิจกรรมค่อนข้างเยอะ เป็นเจ้าภาพในการเป็นเจ้าภาพในการรับปริญญานะครับ ก็แทบจะไม่ได้เรียนเป็นเวลา 1 เดือนนะครับ แล้วก็มีกิจกรรมอะไรมากมายนะครับ ครับโอเคครับเจอกันสัปดาห์หน้า 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ฯ 01/09/2565</dc:title>
  <dc:creator/>
  <cp:keywords/>
  <dcterms:created xsi:type="dcterms:W3CDTF">2022-09-01T07:54:04Z</dcterms:created>
  <dcterms:modified xsi:type="dcterms:W3CDTF">2022-09-01T07: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กันยายน 2565 เวลา 13.00 น.</vt:lpwstr>
  </property>
  <property fmtid="{D5CDD505-2E9C-101B-9397-08002B2CF9AE}" pid="3" name="subtitle">
    <vt:lpwstr/>
  </property>
</Properties>
</file>